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55AB" w:rsidRPr="003E55AB" w:rsidRDefault="00CB4F48">
      <w:pPr>
        <w:pStyle w:val="FirstParagraph"/>
        <w:rPr>
          <w:lang w:val="ru-RU"/>
        </w:rPr>
      </w:pPr>
      <w:r w:rsidRPr="003E55AB">
        <w:rPr>
          <w:lang w:val="ru-RU"/>
        </w:rPr>
        <w:t xml:space="preserve">Сеть: 10.93.0.32/27 </w:t>
      </w:r>
    </w:p>
    <w:p w:rsidR="003E55AB" w:rsidRPr="003E55AB" w:rsidRDefault="00CB4F48">
      <w:pPr>
        <w:pStyle w:val="FirstParagraph"/>
        <w:rPr>
          <w:lang w:val="ru-RU"/>
        </w:rPr>
      </w:pPr>
      <w:r w:rsidRPr="003E55AB">
        <w:rPr>
          <w:lang w:val="ru-RU"/>
        </w:rPr>
        <w:t xml:space="preserve">Маска: 255.255.255.224 </w:t>
      </w:r>
    </w:p>
    <w:p w:rsidR="003E55AB" w:rsidRPr="003E55AB" w:rsidRDefault="00CB4F48">
      <w:pPr>
        <w:pStyle w:val="FirstParagraph"/>
        <w:rPr>
          <w:lang w:val="ru-RU"/>
        </w:rPr>
      </w:pPr>
      <w:r w:rsidRPr="003E55AB">
        <w:rPr>
          <w:lang w:val="ru-RU"/>
        </w:rPr>
        <w:t xml:space="preserve">Конец маски: .11100000 </w:t>
      </w:r>
    </w:p>
    <w:p w:rsidR="003E55AB" w:rsidRPr="003E55AB" w:rsidRDefault="00CB4F48">
      <w:pPr>
        <w:pStyle w:val="FirstParagraph"/>
        <w:rPr>
          <w:lang w:val="ru-RU"/>
        </w:rPr>
      </w:pPr>
      <w:r>
        <w:t>ID</w:t>
      </w:r>
      <w:r w:rsidRPr="003E55AB">
        <w:rPr>
          <w:lang w:val="ru-RU"/>
        </w:rPr>
        <w:t xml:space="preserve"> сети: 10.93.0.32 </w:t>
      </w:r>
    </w:p>
    <w:p w:rsidR="00251FDE" w:rsidRDefault="00CB4F48">
      <w:pPr>
        <w:pStyle w:val="FirstParagraph"/>
      </w:pPr>
      <w:bookmarkStart w:id="0" w:name="_GoBack"/>
      <w:bookmarkEnd w:id="0"/>
      <w:r>
        <w:t>Конец сети: .00100000</w:t>
      </w:r>
    </w:p>
    <w:p w:rsidR="00251FDE" w:rsidRDefault="00CB4F48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&gt;=</m:t>
          </m:r>
          <m:r>
            <w:rPr>
              <w:rFonts w:ascii="Cambria Math" w:hAnsi="Cambria Math"/>
            </w:rPr>
            <m:t>3</m:t>
          </m:r>
        </m:oMath>
      </m:oMathPara>
    </w:p>
    <w:p w:rsidR="00251FDE" w:rsidRDefault="00CB4F4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</m:oMath>
      </m:oMathPara>
    </w:p>
    <w:p w:rsidR="00251FDE" w:rsidRDefault="00CB4F4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9</m:t>
          </m:r>
        </m:oMath>
      </m:oMathPara>
    </w:p>
    <w:p w:rsidR="00251FDE" w:rsidRPr="003E55AB" w:rsidRDefault="00CB4F48">
      <w:pPr>
        <w:pStyle w:val="FirstParagraph"/>
        <w:rPr>
          <w:lang w:val="ru-RU"/>
        </w:rPr>
      </w:pPr>
      <w:r w:rsidRPr="003E55AB">
        <w:rPr>
          <w:lang w:val="ru-RU"/>
        </w:rPr>
        <w:t>Новый конец маски: .11111000 (248) Новые подсети:</w:t>
      </w:r>
    </w:p>
    <w:p w:rsidR="00251FDE" w:rsidRDefault="00CB4F48">
      <w:pPr>
        <w:pStyle w:val="Compact"/>
        <w:numPr>
          <w:ilvl w:val="0"/>
          <w:numId w:val="2"/>
        </w:numPr>
      </w:pPr>
      <w:r>
        <w:t>10.93.0.40 .00101000</w:t>
      </w:r>
    </w:p>
    <w:p w:rsidR="00251FDE" w:rsidRDefault="00CB4F48">
      <w:pPr>
        <w:pStyle w:val="Compact"/>
        <w:numPr>
          <w:ilvl w:val="0"/>
          <w:numId w:val="2"/>
        </w:numPr>
      </w:pPr>
      <w:r>
        <w:t>10.93.0.48 .00110000</w:t>
      </w:r>
    </w:p>
    <w:p w:rsidR="00251FDE" w:rsidRDefault="00CB4F48">
      <w:pPr>
        <w:pStyle w:val="Compact"/>
        <w:numPr>
          <w:ilvl w:val="0"/>
          <w:numId w:val="2"/>
        </w:numPr>
      </w:pPr>
      <w:r>
        <w:t>10.93.0.56 .00111000</w:t>
      </w:r>
    </w:p>
    <w:p w:rsidR="00251FDE" w:rsidRDefault="00CB4F48">
      <w:pPr>
        <w:pStyle w:val="FirstParagraph"/>
      </w:pPr>
      <w:r>
        <w:t xml:space="preserve">10.93.0.41 </w:t>
      </w:r>
      <w:r>
        <w:t>10.93.0.42 ШЛЮЗ: 10.93.0.47</w:t>
      </w:r>
    </w:p>
    <w:p w:rsidR="00251FDE" w:rsidRDefault="00CB4F48">
      <w:pPr>
        <w:pStyle w:val="a0"/>
      </w:pPr>
      <w:r>
        <w:t>ШЛЮЗ: 10.93.0.55</w:t>
      </w:r>
    </w:p>
    <w:p w:rsidR="00251FDE" w:rsidRDefault="00CB4F48">
      <w:pPr>
        <w:pStyle w:val="a0"/>
      </w:pPr>
      <w:r>
        <w:t>ШЛЮЗ: 10.93.0.63</w:t>
      </w:r>
    </w:p>
    <w:sectPr w:rsidR="00251F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4F48" w:rsidRDefault="00CB4F48">
      <w:pPr>
        <w:spacing w:after="0"/>
      </w:pPr>
      <w:r>
        <w:separator/>
      </w:r>
    </w:p>
  </w:endnote>
  <w:endnote w:type="continuationSeparator" w:id="0">
    <w:p w:rsidR="00CB4F48" w:rsidRDefault="00CB4F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4F48" w:rsidRDefault="00CB4F48">
      <w:r>
        <w:separator/>
      </w:r>
    </w:p>
  </w:footnote>
  <w:footnote w:type="continuationSeparator" w:id="0">
    <w:p w:rsidR="00CB4F48" w:rsidRDefault="00CB4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FD707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8CB3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51FDE"/>
    <w:rsid w:val="00251FDE"/>
    <w:rsid w:val="003E55AB"/>
    <w:rsid w:val="00CB4F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14EA6E-3B6E-4143-BFD7-2E19D7E89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Учетная запись Майкрософт</cp:lastModifiedBy>
  <cp:revision>2</cp:revision>
  <dcterms:created xsi:type="dcterms:W3CDTF">2022-04-15T11:00:00Z</dcterms:created>
  <dcterms:modified xsi:type="dcterms:W3CDTF">2022-04-15T11:01:00Z</dcterms:modified>
</cp:coreProperties>
</file>